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moro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omoro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omoros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moro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omoros received a score of 68.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omoro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omoros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omoros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omoro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omoro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omoros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omoros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omoros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omoros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omoros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omoros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omoros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omoro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omoros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omoro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omoro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omoro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omoro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omoro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omoro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omoro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omoro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omoro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omoro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omoro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omoro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omoro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omoro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omoro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omoro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omoro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7</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4, 2012, 2013, 2014,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3, 2011,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37:31Z</dcterms:created>
  <dcterms:modified xsi:type="dcterms:W3CDTF">2024-03-19T13: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omoros Country Report</vt:lpwstr>
  </property>
</Properties>
</file>